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85F91A" w14:textId="711F2638" w:rsidR="009862E0" w:rsidRDefault="00667FEF" w:rsidP="004F5D9A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F5D9A">
        <w:t>TEEEC paragraphs</w:t>
      </w:r>
    </w:p>
    <w:p w14:paraId="072A31BB" w14:textId="2829D0AD" w:rsidR="004F5D9A" w:rsidRPr="004F5D9A" w:rsidRDefault="004F5D9A" w:rsidP="004F5D9A">
      <w:pPr>
        <w:pStyle w:val="IOSbodytext2017"/>
        <w:rPr>
          <w:rFonts w:ascii="Segoe UI" w:hAnsi="Segoe UI"/>
          <w:sz w:val="18"/>
          <w:szCs w:val="18"/>
          <w:lang w:eastAsia="en-AU"/>
        </w:rPr>
      </w:pPr>
      <w:r w:rsidRPr="004F5D9A">
        <w:rPr>
          <w:lang w:eastAsia="en-AU"/>
        </w:rPr>
        <w:t>We use a TEEEC scaffold for writing paragraphs to enhance our writing, and make it sound more sophisticated. It is important to give all the right information in a paragraph, in the correct order. Follow this scaffold for a successful paragraph:</w:t>
      </w:r>
    </w:p>
    <w:p w14:paraId="78C2844F" w14:textId="77777777" w:rsidR="004F5D9A" w:rsidRPr="004F5D9A" w:rsidRDefault="004F5D9A" w:rsidP="004F5D9A">
      <w:pPr>
        <w:spacing w:before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4F5D9A">
        <w:rPr>
          <w:rFonts w:ascii="Calibri" w:eastAsia="Times New Roman" w:hAnsi="Calibri" w:cs="Segoe UI"/>
          <w:szCs w:val="24"/>
          <w:lang w:eastAsia="en-AU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0"/>
        <w:gridCol w:w="1830"/>
        <w:gridCol w:w="6465"/>
      </w:tblGrid>
      <w:tr w:rsidR="004F5D9A" w:rsidRPr="004F5D9A" w14:paraId="02562049" w14:textId="77777777" w:rsidTr="00BD7405">
        <w:tc>
          <w:tcPr>
            <w:tcW w:w="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0D9" w:themeFill="accent4" w:themeFillTint="66"/>
          </w:tcPr>
          <w:p w14:paraId="6847EBE9" w14:textId="35DB5825" w:rsidR="004F5D9A" w:rsidRPr="004F5D9A" w:rsidRDefault="004F5D9A" w:rsidP="004F5D9A">
            <w:pPr>
              <w:pStyle w:val="IOStableheading2017"/>
              <w:rPr>
                <w:lang w:eastAsia="en-AU"/>
              </w:rPr>
            </w:pPr>
            <w:r>
              <w:rPr>
                <w:lang w:eastAsia="en-AU"/>
              </w:rPr>
              <w:t>Letter</w:t>
            </w:r>
          </w:p>
        </w:tc>
        <w:tc>
          <w:tcPr>
            <w:tcW w:w="1830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CCC0D9" w:themeFill="accent4" w:themeFillTint="66"/>
          </w:tcPr>
          <w:p w14:paraId="2A322582" w14:textId="6003D8BB" w:rsidR="004F5D9A" w:rsidRPr="004F5D9A" w:rsidRDefault="004F5D9A" w:rsidP="004F5D9A">
            <w:pPr>
              <w:pStyle w:val="IOStableheading2017"/>
              <w:rPr>
                <w:lang w:eastAsia="en-AU"/>
              </w:rPr>
            </w:pPr>
            <w:r>
              <w:rPr>
                <w:lang w:eastAsia="en-AU"/>
              </w:rPr>
              <w:t>Type</w:t>
            </w:r>
          </w:p>
        </w:tc>
        <w:tc>
          <w:tcPr>
            <w:tcW w:w="646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CCC0D9" w:themeFill="accent4" w:themeFillTint="66"/>
          </w:tcPr>
          <w:p w14:paraId="60D5BA3A" w14:textId="00A181D1" w:rsidR="004F5D9A" w:rsidRPr="004F5D9A" w:rsidRDefault="004F5D9A" w:rsidP="004F5D9A">
            <w:pPr>
              <w:pStyle w:val="IOStableheading2017"/>
              <w:rPr>
                <w:lang w:eastAsia="en-AU"/>
              </w:rPr>
            </w:pPr>
            <w:r>
              <w:rPr>
                <w:lang w:eastAsia="en-AU"/>
              </w:rPr>
              <w:t xml:space="preserve">Description </w:t>
            </w:r>
          </w:p>
        </w:tc>
      </w:tr>
      <w:tr w:rsidR="004F5D9A" w:rsidRPr="004F5D9A" w14:paraId="77CD8EDE" w14:textId="77777777" w:rsidTr="004F5D9A">
        <w:tc>
          <w:tcPr>
            <w:tcW w:w="6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ABF70" w14:textId="1B101B5C" w:rsidR="004F5D9A" w:rsidRPr="00BD7405" w:rsidRDefault="004F5D9A" w:rsidP="004F5D9A">
            <w:pPr>
              <w:pStyle w:val="IOStabletext2017"/>
              <w:rPr>
                <w:rStyle w:val="IOSstrongemphasis2017"/>
                <w:bCs/>
                <w:color w:val="FF0000"/>
              </w:rPr>
            </w:pPr>
            <w:r w:rsidRPr="00BD7405">
              <w:rPr>
                <w:rStyle w:val="IOSstrongemphasis2017"/>
                <w:bCs/>
                <w:color w:val="C00000"/>
              </w:rPr>
              <w:t>T</w:t>
            </w:r>
          </w:p>
        </w:tc>
        <w:tc>
          <w:tcPr>
            <w:tcW w:w="1830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F0588" w14:textId="77777777" w:rsidR="004F5D9A" w:rsidRPr="00BD7405" w:rsidRDefault="004F5D9A" w:rsidP="004F5D9A">
            <w:pPr>
              <w:pStyle w:val="IOStabletext2017"/>
              <w:rPr>
                <w:rStyle w:val="IOSstrongemphasis2017"/>
                <w:bCs/>
                <w:color w:val="FF0000"/>
              </w:rPr>
            </w:pPr>
            <w:r w:rsidRPr="00BD7405">
              <w:rPr>
                <w:rStyle w:val="IOSstrongemphasis2017"/>
                <w:bCs/>
                <w:color w:val="C00000"/>
              </w:rPr>
              <w:t>Topic Sentence </w:t>
            </w:r>
          </w:p>
        </w:tc>
        <w:tc>
          <w:tcPr>
            <w:tcW w:w="646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33DDB8" w14:textId="77777777" w:rsidR="004F5D9A" w:rsidRPr="004F5D9A" w:rsidRDefault="004F5D9A" w:rsidP="004F5D9A">
            <w:pPr>
              <w:pStyle w:val="IOStabletext2017"/>
              <w:rPr>
                <w:rFonts w:ascii="Times New Roman" w:hAnsi="Times New Roman"/>
                <w:lang w:eastAsia="en-AU"/>
              </w:rPr>
            </w:pPr>
            <w:r w:rsidRPr="004F5D9A">
              <w:rPr>
                <w:lang w:eastAsia="en-AU"/>
              </w:rPr>
              <w:t>Your first sentence introduces the </w:t>
            </w:r>
            <w:r w:rsidRPr="00BD7405">
              <w:rPr>
                <w:rStyle w:val="IOSstrongemphasis2017"/>
                <w:color w:val="C00000"/>
              </w:rPr>
              <w:t>TOPIC</w:t>
            </w:r>
            <w:r w:rsidRPr="004F5D9A">
              <w:rPr>
                <w:lang w:eastAsia="en-AU"/>
              </w:rPr>
              <w:t> you will be writing about in a paragraph.  </w:t>
            </w:r>
          </w:p>
        </w:tc>
      </w:tr>
      <w:tr w:rsidR="004F5D9A" w:rsidRPr="004F5D9A" w14:paraId="6C02A8C0" w14:textId="77777777" w:rsidTr="004F5D9A">
        <w:tc>
          <w:tcPr>
            <w:tcW w:w="690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EECF3E" w14:textId="7F550D7E" w:rsidR="004F5D9A" w:rsidRPr="00BD7405" w:rsidRDefault="004F5D9A" w:rsidP="004F5D9A">
            <w:pPr>
              <w:pStyle w:val="IOStabletext2017"/>
              <w:rPr>
                <w:rStyle w:val="IOSstrongemphasis2017"/>
              </w:rPr>
            </w:pPr>
            <w:r w:rsidRPr="00BD7405">
              <w:rPr>
                <w:rStyle w:val="IOSstrongemphasis2017"/>
                <w:color w:val="E36C0A" w:themeColor="accent6" w:themeShade="BF"/>
              </w:rPr>
              <w:t>E</w:t>
            </w:r>
          </w:p>
        </w:tc>
        <w:tc>
          <w:tcPr>
            <w:tcW w:w="1830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9139FE" w14:textId="77777777" w:rsidR="004F5D9A" w:rsidRPr="00BD7405" w:rsidRDefault="004F5D9A" w:rsidP="004F5D9A">
            <w:pPr>
              <w:pStyle w:val="IOStabletext2017"/>
              <w:rPr>
                <w:rStyle w:val="IOSstrongemphasis2017"/>
              </w:rPr>
            </w:pPr>
            <w:r w:rsidRPr="00BD7405">
              <w:rPr>
                <w:rStyle w:val="IOSstrongemphasis2017"/>
                <w:color w:val="E36C0A" w:themeColor="accent6" w:themeShade="BF"/>
              </w:rPr>
              <w:t>Expand </w:t>
            </w:r>
          </w:p>
        </w:tc>
        <w:tc>
          <w:tcPr>
            <w:tcW w:w="646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6A8F27" w14:textId="77777777" w:rsidR="004F5D9A" w:rsidRPr="004F5D9A" w:rsidRDefault="004F5D9A" w:rsidP="004F5D9A">
            <w:pPr>
              <w:pStyle w:val="IOStabletext2017"/>
              <w:rPr>
                <w:rFonts w:ascii="Times New Roman" w:hAnsi="Times New Roman"/>
                <w:lang w:eastAsia="en-AU"/>
              </w:rPr>
            </w:pPr>
            <w:r w:rsidRPr="004F5D9A">
              <w:rPr>
                <w:lang w:eastAsia="en-AU"/>
              </w:rPr>
              <w:t>The second sentence </w:t>
            </w:r>
            <w:r w:rsidRPr="00BD7405">
              <w:rPr>
                <w:rStyle w:val="IOSstrongemphasis2017"/>
                <w:color w:val="E36C0A" w:themeColor="accent6" w:themeShade="BF"/>
              </w:rPr>
              <w:t>EXPANDS</w:t>
            </w:r>
            <w:r w:rsidRPr="004F5D9A">
              <w:rPr>
                <w:color w:val="E9852B"/>
                <w:lang w:eastAsia="en-AU"/>
              </w:rPr>
              <w:t> </w:t>
            </w:r>
            <w:r w:rsidRPr="004F5D9A">
              <w:rPr>
                <w:color w:val="000000"/>
                <w:lang w:eastAsia="en-AU"/>
              </w:rPr>
              <w:t>upon the topic, giving more information. </w:t>
            </w:r>
            <w:r w:rsidRPr="004F5D9A">
              <w:rPr>
                <w:lang w:eastAsia="en-AU"/>
              </w:rPr>
              <w:t> </w:t>
            </w:r>
          </w:p>
        </w:tc>
      </w:tr>
      <w:tr w:rsidR="004F5D9A" w:rsidRPr="004F5D9A" w14:paraId="7B8AE3C7" w14:textId="77777777" w:rsidTr="004F5D9A">
        <w:tc>
          <w:tcPr>
            <w:tcW w:w="690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10C8EF" w14:textId="2ED5888D" w:rsidR="004F5D9A" w:rsidRPr="00BD7405" w:rsidRDefault="004F5D9A" w:rsidP="004F5D9A">
            <w:pPr>
              <w:pStyle w:val="IOStabletext2017"/>
              <w:rPr>
                <w:rStyle w:val="IOSstrongemphasis2017"/>
                <w:color w:val="00863D"/>
              </w:rPr>
            </w:pPr>
            <w:r w:rsidRPr="00BD7405">
              <w:rPr>
                <w:rStyle w:val="IOSstrongemphasis2017"/>
                <w:color w:val="00863D"/>
              </w:rPr>
              <w:t>E</w:t>
            </w:r>
          </w:p>
        </w:tc>
        <w:tc>
          <w:tcPr>
            <w:tcW w:w="1830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F943FA" w14:textId="77777777" w:rsidR="004F5D9A" w:rsidRPr="00BD7405" w:rsidRDefault="004F5D9A" w:rsidP="004F5D9A">
            <w:pPr>
              <w:pStyle w:val="IOStabletext2017"/>
              <w:rPr>
                <w:rStyle w:val="IOSstrongemphasis2017"/>
                <w:color w:val="00863D"/>
              </w:rPr>
            </w:pPr>
            <w:r w:rsidRPr="00BD7405">
              <w:rPr>
                <w:rStyle w:val="IOSstrongemphasis2017"/>
                <w:color w:val="00863D"/>
              </w:rPr>
              <w:t>Example </w:t>
            </w:r>
          </w:p>
        </w:tc>
        <w:tc>
          <w:tcPr>
            <w:tcW w:w="646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B1AEC7" w14:textId="77777777" w:rsidR="004F5D9A" w:rsidRPr="004F5D9A" w:rsidRDefault="004F5D9A" w:rsidP="004F5D9A">
            <w:pPr>
              <w:pStyle w:val="IOStabletext2017"/>
              <w:rPr>
                <w:rFonts w:ascii="Times New Roman" w:hAnsi="Times New Roman"/>
                <w:lang w:eastAsia="en-AU"/>
              </w:rPr>
            </w:pPr>
            <w:r w:rsidRPr="004F5D9A">
              <w:rPr>
                <w:color w:val="000000"/>
                <w:lang w:eastAsia="en-AU"/>
              </w:rPr>
              <w:t>This sentence provides an </w:t>
            </w:r>
            <w:r w:rsidRPr="00BD7405">
              <w:rPr>
                <w:rStyle w:val="IOSstrongemphasis2017"/>
                <w:color w:val="00863D"/>
              </w:rPr>
              <w:t>EXAMPLE</w:t>
            </w:r>
            <w:r w:rsidRPr="004F5D9A">
              <w:rPr>
                <w:color w:val="00B050"/>
                <w:lang w:eastAsia="en-AU"/>
              </w:rPr>
              <w:t> </w:t>
            </w:r>
            <w:r w:rsidRPr="004F5D9A">
              <w:rPr>
                <w:color w:val="000000"/>
                <w:lang w:eastAsia="en-AU"/>
              </w:rPr>
              <w:t>of the topic you are writing about in this paragraph.</w:t>
            </w:r>
            <w:r w:rsidRPr="004F5D9A">
              <w:rPr>
                <w:color w:val="00B050"/>
                <w:lang w:eastAsia="en-AU"/>
              </w:rPr>
              <w:t> </w:t>
            </w:r>
            <w:r w:rsidRPr="004F5D9A">
              <w:rPr>
                <w:lang w:eastAsia="en-AU"/>
              </w:rPr>
              <w:t> </w:t>
            </w:r>
          </w:p>
        </w:tc>
      </w:tr>
      <w:tr w:rsidR="004F5D9A" w:rsidRPr="004F5D9A" w14:paraId="51EB6CAC" w14:textId="77777777" w:rsidTr="004F5D9A">
        <w:tc>
          <w:tcPr>
            <w:tcW w:w="690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51412E" w14:textId="6A5D6432" w:rsidR="004F5D9A" w:rsidRPr="00BD7405" w:rsidRDefault="004F5D9A" w:rsidP="004F5D9A">
            <w:pPr>
              <w:pStyle w:val="IOStabletext2017"/>
              <w:rPr>
                <w:rStyle w:val="IOSstrongemphasis2017"/>
                <w:color w:val="365F91" w:themeColor="accent1" w:themeShade="BF"/>
              </w:rPr>
            </w:pPr>
            <w:r w:rsidRPr="00BD7405">
              <w:rPr>
                <w:rStyle w:val="IOSstrongemphasis2017"/>
                <w:color w:val="365F91" w:themeColor="accent1" w:themeShade="BF"/>
              </w:rPr>
              <w:t>E</w:t>
            </w:r>
          </w:p>
        </w:tc>
        <w:tc>
          <w:tcPr>
            <w:tcW w:w="1830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E4D2A" w14:textId="77777777" w:rsidR="004F5D9A" w:rsidRPr="00BD7405" w:rsidRDefault="004F5D9A" w:rsidP="004F5D9A">
            <w:pPr>
              <w:pStyle w:val="IOStabletext2017"/>
              <w:rPr>
                <w:rStyle w:val="IOSstrongemphasis2017"/>
                <w:color w:val="365F91" w:themeColor="accent1" w:themeShade="BF"/>
              </w:rPr>
            </w:pPr>
            <w:r w:rsidRPr="00BD7405">
              <w:rPr>
                <w:rStyle w:val="IOSstrongemphasis2017"/>
                <w:color w:val="365F91" w:themeColor="accent1" w:themeShade="BF"/>
              </w:rPr>
              <w:t>Explain </w:t>
            </w:r>
          </w:p>
        </w:tc>
        <w:tc>
          <w:tcPr>
            <w:tcW w:w="646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231ABB" w14:textId="77777777" w:rsidR="004F5D9A" w:rsidRPr="004F5D9A" w:rsidRDefault="004F5D9A" w:rsidP="004F5D9A">
            <w:pPr>
              <w:pStyle w:val="IOStabletext2017"/>
              <w:rPr>
                <w:rFonts w:ascii="Times New Roman" w:hAnsi="Times New Roman"/>
                <w:lang w:eastAsia="en-AU"/>
              </w:rPr>
            </w:pPr>
            <w:r w:rsidRPr="004F5D9A">
              <w:rPr>
                <w:color w:val="000000"/>
                <w:lang w:eastAsia="en-AU"/>
              </w:rPr>
              <w:t>This sentence </w:t>
            </w:r>
            <w:r w:rsidRPr="00BD7405">
              <w:rPr>
                <w:rStyle w:val="IOSstrongemphasis2017"/>
                <w:color w:val="365F91" w:themeColor="accent1" w:themeShade="BF"/>
              </w:rPr>
              <w:t>EXPLAINS</w:t>
            </w:r>
            <w:r w:rsidRPr="004F5D9A">
              <w:rPr>
                <w:color w:val="00B0F0"/>
                <w:lang w:eastAsia="en-AU"/>
              </w:rPr>
              <w:t> </w:t>
            </w:r>
            <w:r w:rsidRPr="004F5D9A">
              <w:rPr>
                <w:lang w:eastAsia="en-AU"/>
              </w:rPr>
              <w:t>what you are writing about. When you explain something you may use terms such as: </w:t>
            </w:r>
          </w:p>
          <w:p w14:paraId="74C51C92" w14:textId="77777777" w:rsidR="004F5D9A" w:rsidRPr="004F5D9A" w:rsidRDefault="004F5D9A" w:rsidP="004F5D9A">
            <w:pPr>
              <w:pStyle w:val="IOStabletext2017"/>
              <w:rPr>
                <w:lang w:eastAsia="en-AU"/>
              </w:rPr>
            </w:pPr>
            <w:r w:rsidRPr="004F5D9A">
              <w:rPr>
                <w:lang w:eastAsia="en-AU"/>
              </w:rPr>
              <w:t>… this may result in; </w:t>
            </w:r>
          </w:p>
          <w:p w14:paraId="48E6066D" w14:textId="77777777" w:rsidR="004F5D9A" w:rsidRPr="004F5D9A" w:rsidRDefault="004F5D9A" w:rsidP="004F5D9A">
            <w:pPr>
              <w:pStyle w:val="IOStabletext2017"/>
              <w:rPr>
                <w:lang w:eastAsia="en-AU"/>
              </w:rPr>
            </w:pPr>
            <w:r w:rsidRPr="004F5D9A">
              <w:rPr>
                <w:lang w:eastAsia="en-AU"/>
              </w:rPr>
              <w:t>… as a consequence; </w:t>
            </w:r>
          </w:p>
          <w:p w14:paraId="3B91580B" w14:textId="77777777" w:rsidR="004F5D9A" w:rsidRPr="004F5D9A" w:rsidRDefault="004F5D9A" w:rsidP="004F5D9A">
            <w:pPr>
              <w:pStyle w:val="IOStabletext2017"/>
              <w:rPr>
                <w:lang w:eastAsia="en-AU"/>
              </w:rPr>
            </w:pPr>
            <w:r w:rsidRPr="004F5D9A">
              <w:rPr>
                <w:lang w:eastAsia="en-AU"/>
              </w:rPr>
              <w:t>… therefore; </w:t>
            </w:r>
          </w:p>
        </w:tc>
      </w:tr>
      <w:tr w:rsidR="004F5D9A" w:rsidRPr="004F5D9A" w14:paraId="58EAE46D" w14:textId="77777777" w:rsidTr="004F5D9A">
        <w:tc>
          <w:tcPr>
            <w:tcW w:w="690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B4D1AF" w14:textId="1686247E" w:rsidR="004F5D9A" w:rsidRPr="00BD7405" w:rsidRDefault="004F5D9A" w:rsidP="004F5D9A">
            <w:pPr>
              <w:pStyle w:val="IOStabletext2017"/>
              <w:rPr>
                <w:rStyle w:val="IOSstrongemphasis2017"/>
                <w:color w:val="7030A0"/>
              </w:rPr>
            </w:pPr>
            <w:r w:rsidRPr="00BD7405">
              <w:rPr>
                <w:rStyle w:val="IOSstrongemphasis2017"/>
                <w:color w:val="7030A0"/>
              </w:rPr>
              <w:t>C</w:t>
            </w:r>
          </w:p>
        </w:tc>
        <w:tc>
          <w:tcPr>
            <w:tcW w:w="1830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DD0030" w14:textId="77777777" w:rsidR="004F5D9A" w:rsidRPr="00BD7405" w:rsidRDefault="004F5D9A" w:rsidP="004F5D9A">
            <w:pPr>
              <w:pStyle w:val="IOStabletext2017"/>
              <w:rPr>
                <w:rStyle w:val="IOSstrongemphasis2017"/>
                <w:color w:val="7030A0"/>
              </w:rPr>
            </w:pPr>
            <w:r w:rsidRPr="00BD7405">
              <w:rPr>
                <w:rStyle w:val="IOSstrongemphasis2017"/>
                <w:color w:val="7030A0"/>
              </w:rPr>
              <w:t>Connect </w:t>
            </w:r>
          </w:p>
        </w:tc>
        <w:tc>
          <w:tcPr>
            <w:tcW w:w="646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5D1491" w14:textId="77777777" w:rsidR="004F5D9A" w:rsidRPr="004F5D9A" w:rsidRDefault="004F5D9A" w:rsidP="004F5D9A">
            <w:pPr>
              <w:pStyle w:val="IOStabletext2017"/>
              <w:rPr>
                <w:rFonts w:ascii="Times New Roman" w:hAnsi="Times New Roman"/>
                <w:lang w:eastAsia="en-AU"/>
              </w:rPr>
            </w:pPr>
            <w:r w:rsidRPr="004F5D9A">
              <w:rPr>
                <w:lang w:eastAsia="en-AU"/>
              </w:rPr>
              <w:t>This last sentence</w:t>
            </w:r>
            <w:r w:rsidRPr="00BD7405">
              <w:rPr>
                <w:rStyle w:val="IOSstrongemphasis2017"/>
              </w:rPr>
              <w:t> </w:t>
            </w:r>
            <w:r w:rsidRPr="00BD7405">
              <w:rPr>
                <w:rStyle w:val="IOSstrongemphasis2017"/>
                <w:color w:val="7030A0"/>
              </w:rPr>
              <w:t>CONNECTS</w:t>
            </w:r>
            <w:r w:rsidRPr="004F5D9A">
              <w:rPr>
                <w:color w:val="7030A0"/>
                <w:lang w:eastAsia="en-AU"/>
              </w:rPr>
              <w:t> </w:t>
            </w:r>
            <w:r w:rsidRPr="004F5D9A">
              <w:rPr>
                <w:lang w:eastAsia="en-AU"/>
              </w:rPr>
              <w:t>back to the topic introduced in the first sentence.  </w:t>
            </w:r>
          </w:p>
        </w:tc>
      </w:tr>
    </w:tbl>
    <w:p w14:paraId="2449C522" w14:textId="0DE32B4D" w:rsidR="004F5D9A" w:rsidRPr="004F5D9A" w:rsidRDefault="004F5D9A" w:rsidP="004F5D9A">
      <w:pPr>
        <w:pStyle w:val="IOSbodytext2017"/>
        <w:rPr>
          <w:rFonts w:ascii="Segoe UI" w:hAnsi="Segoe UI"/>
          <w:sz w:val="18"/>
          <w:szCs w:val="18"/>
          <w:lang w:eastAsia="en-AU"/>
        </w:rPr>
      </w:pPr>
      <w:r w:rsidRPr="004F5D9A">
        <w:rPr>
          <w:lang w:eastAsia="en-AU"/>
        </w:rPr>
        <w:t xml:space="preserve">Have a go at writing a TEEEC paragraph as a class or by yourself. Remember not to leave any </w:t>
      </w:r>
      <w:proofErr w:type="gramStart"/>
      <w:r w:rsidRPr="004F5D9A">
        <w:rPr>
          <w:lang w:eastAsia="en-AU"/>
        </w:rPr>
        <w:t>sentence</w:t>
      </w:r>
      <w:proofErr w:type="gramEnd"/>
      <w:r w:rsidRPr="004F5D9A">
        <w:rPr>
          <w:lang w:eastAsia="en-AU"/>
        </w:rPr>
        <w:t xml:space="preserve"> out. Highlight them at the end in the correlating colours </w:t>
      </w:r>
      <w:r w:rsidR="00313C6F">
        <w:rPr>
          <w:lang w:eastAsia="en-AU"/>
        </w:rPr>
        <w:t>to make sure you have them all.</w:t>
      </w:r>
    </w:p>
    <w:p w14:paraId="7C64743E" w14:textId="09005802" w:rsidR="004F5D9A" w:rsidRPr="00BD7405" w:rsidRDefault="00BD7405" w:rsidP="00BD7405">
      <w:pPr>
        <w:pStyle w:val="IOSlines2017"/>
        <w:rPr>
          <w:rStyle w:val="IOSstrongemphasis2017"/>
          <w:rFonts w:cs="Arial"/>
          <w:bCs/>
          <w:color w:val="C00000"/>
        </w:rPr>
      </w:pPr>
      <w:r w:rsidRPr="00BD7405">
        <w:rPr>
          <w:rStyle w:val="IOSstrongemphasis2017"/>
          <w:rFonts w:cs="Arial"/>
          <w:bCs/>
          <w:color w:val="C00000"/>
        </w:rPr>
        <w:t>T</w:t>
      </w:r>
      <w:r w:rsidRPr="00BD7405">
        <w:rPr>
          <w:rStyle w:val="IOSstrongemphasis2017"/>
          <w:rFonts w:cs="Arial"/>
          <w:bCs/>
          <w:color w:val="C00000"/>
        </w:rPr>
        <w:tab/>
      </w:r>
    </w:p>
    <w:p w14:paraId="48BAC256" w14:textId="21F30F6D" w:rsidR="00BD7405" w:rsidRPr="00BD7405" w:rsidRDefault="00BD7405" w:rsidP="009755A3">
      <w:pPr>
        <w:pStyle w:val="IOSlines2017"/>
        <w:ind w:left="0"/>
        <w:rPr>
          <w:rStyle w:val="IOSstrongemphasis2017"/>
          <w:b w:val="0"/>
          <w:color w:val="C00000"/>
        </w:rPr>
      </w:pPr>
      <w:r w:rsidRPr="00BD7405">
        <w:rPr>
          <w:rStyle w:val="IOSstrongemphasis2017"/>
          <w:b w:val="0"/>
          <w:color w:val="C00000"/>
        </w:rPr>
        <w:tab/>
      </w:r>
    </w:p>
    <w:p w14:paraId="7A172193" w14:textId="09D69B00" w:rsidR="00BD7405" w:rsidRDefault="00BD7405" w:rsidP="00BD7405">
      <w:pPr>
        <w:pStyle w:val="IOSlines2017"/>
        <w:rPr>
          <w:rStyle w:val="IOSstrongemphasis2017"/>
          <w:color w:val="E36C0A" w:themeColor="accent6" w:themeShade="BF"/>
        </w:rPr>
      </w:pPr>
      <w:r w:rsidRPr="00BD7405">
        <w:rPr>
          <w:rStyle w:val="IOSstrongemphasis2017"/>
          <w:color w:val="E36C0A" w:themeColor="accent6" w:themeShade="BF"/>
        </w:rPr>
        <w:t>E</w:t>
      </w:r>
      <w:r>
        <w:rPr>
          <w:rStyle w:val="IOSstrongemphasis2017"/>
          <w:color w:val="E36C0A" w:themeColor="accent6" w:themeShade="BF"/>
        </w:rPr>
        <w:tab/>
      </w:r>
    </w:p>
    <w:p w14:paraId="4BB3DDE9" w14:textId="199CC441" w:rsidR="00BD7405" w:rsidRDefault="00BD7405" w:rsidP="00BD7405">
      <w:pPr>
        <w:pStyle w:val="IOSlines2017"/>
        <w:rPr>
          <w:rStyle w:val="IOSstrongemphasis2017"/>
          <w:color w:val="E36C0A" w:themeColor="accent6" w:themeShade="BF"/>
        </w:rPr>
      </w:pPr>
      <w:r>
        <w:rPr>
          <w:rStyle w:val="IOSstrongemphasis2017"/>
          <w:color w:val="E36C0A" w:themeColor="accent6" w:themeShade="BF"/>
        </w:rPr>
        <w:tab/>
      </w:r>
    </w:p>
    <w:p w14:paraId="7B0DF616" w14:textId="1A5884EE" w:rsidR="00BD7405" w:rsidRDefault="00BD7405" w:rsidP="00BD7405">
      <w:pPr>
        <w:pStyle w:val="IOSlines2017"/>
        <w:rPr>
          <w:rStyle w:val="IOSstrongemphasis2017"/>
          <w:color w:val="00863D"/>
        </w:rPr>
      </w:pPr>
      <w:r w:rsidRPr="00BD7405">
        <w:rPr>
          <w:rStyle w:val="IOSstrongemphasis2017"/>
          <w:color w:val="00863D"/>
        </w:rPr>
        <w:t>E</w:t>
      </w:r>
      <w:r>
        <w:rPr>
          <w:rStyle w:val="IOSstrongemphasis2017"/>
          <w:color w:val="00863D"/>
        </w:rPr>
        <w:tab/>
      </w:r>
    </w:p>
    <w:p w14:paraId="04255991" w14:textId="19D5AF5A" w:rsidR="00BD7405" w:rsidRDefault="00BD7405" w:rsidP="00BD7405">
      <w:pPr>
        <w:pStyle w:val="IOSlines2017"/>
        <w:rPr>
          <w:rStyle w:val="IOSstrongemphasis2017"/>
          <w:color w:val="00863D"/>
        </w:rPr>
      </w:pPr>
      <w:r>
        <w:rPr>
          <w:rStyle w:val="IOSstrongemphasis2017"/>
          <w:color w:val="00863D"/>
        </w:rPr>
        <w:tab/>
      </w:r>
      <w:bookmarkStart w:id="0" w:name="_GoBack"/>
      <w:bookmarkEnd w:id="0"/>
    </w:p>
    <w:p w14:paraId="39D597FD" w14:textId="554366D0" w:rsidR="00BD7405" w:rsidRDefault="00BD7405" w:rsidP="00BD7405">
      <w:pPr>
        <w:pStyle w:val="IOSlines2017"/>
        <w:rPr>
          <w:rStyle w:val="IOSstrongemphasis2017"/>
          <w:color w:val="365F91" w:themeColor="accent1" w:themeShade="BF"/>
        </w:rPr>
      </w:pPr>
      <w:r w:rsidRPr="00BD7405">
        <w:rPr>
          <w:rStyle w:val="IOSstrongemphasis2017"/>
          <w:color w:val="365F91" w:themeColor="accent1" w:themeShade="BF"/>
        </w:rPr>
        <w:t>E</w:t>
      </w:r>
      <w:r>
        <w:rPr>
          <w:rStyle w:val="IOSstrongemphasis2017"/>
          <w:color w:val="365F91" w:themeColor="accent1" w:themeShade="BF"/>
        </w:rPr>
        <w:tab/>
      </w:r>
    </w:p>
    <w:p w14:paraId="19BB8233" w14:textId="1D689330" w:rsidR="00BD7405" w:rsidRDefault="00BD7405" w:rsidP="00BD7405">
      <w:pPr>
        <w:pStyle w:val="IOSlines2017"/>
        <w:rPr>
          <w:rStyle w:val="IOSstrongemphasis2017"/>
          <w:color w:val="365F91" w:themeColor="accent1" w:themeShade="BF"/>
        </w:rPr>
      </w:pPr>
      <w:r>
        <w:rPr>
          <w:rStyle w:val="IOSstrongemphasis2017"/>
          <w:color w:val="365F91" w:themeColor="accent1" w:themeShade="BF"/>
        </w:rPr>
        <w:tab/>
      </w:r>
    </w:p>
    <w:p w14:paraId="64CE11BE" w14:textId="43CA6B36" w:rsidR="00BD7405" w:rsidRDefault="00BD7405" w:rsidP="00BD7405">
      <w:pPr>
        <w:pStyle w:val="IOSlines2017"/>
        <w:rPr>
          <w:rStyle w:val="IOSstrongemphasis2017"/>
          <w:color w:val="7030A0"/>
        </w:rPr>
      </w:pPr>
      <w:r w:rsidRPr="00BD7405">
        <w:rPr>
          <w:rStyle w:val="IOSstrongemphasis2017"/>
          <w:color w:val="7030A0"/>
        </w:rPr>
        <w:t>C</w:t>
      </w:r>
      <w:r>
        <w:rPr>
          <w:rStyle w:val="IOSstrongemphasis2017"/>
          <w:color w:val="7030A0"/>
        </w:rPr>
        <w:tab/>
      </w:r>
    </w:p>
    <w:p w14:paraId="478A55C9" w14:textId="3D48DECD" w:rsidR="00BD7405" w:rsidRPr="00BD7405" w:rsidRDefault="00BD7405" w:rsidP="00BD7405">
      <w:pPr>
        <w:pStyle w:val="IOSlines2017"/>
      </w:pPr>
      <w:r>
        <w:rPr>
          <w:rStyle w:val="IOSstrongemphasis2017"/>
          <w:color w:val="7030A0"/>
        </w:rPr>
        <w:tab/>
      </w:r>
    </w:p>
    <w:sectPr w:rsidR="00BD7405" w:rsidRPr="00BD7405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5361C" w14:textId="77777777" w:rsidR="00D879BC" w:rsidRDefault="00D879BC" w:rsidP="00F247F6">
      <w:r>
        <w:separator/>
      </w:r>
    </w:p>
    <w:p w14:paraId="6339CBCD" w14:textId="77777777" w:rsidR="00D879BC" w:rsidRDefault="00D879BC"/>
    <w:p w14:paraId="3B4C6C96" w14:textId="77777777" w:rsidR="00D879BC" w:rsidRDefault="00D879BC"/>
  </w:endnote>
  <w:endnote w:type="continuationSeparator" w:id="0">
    <w:p w14:paraId="439704E3" w14:textId="77777777" w:rsidR="00D879BC" w:rsidRDefault="00D879BC" w:rsidP="00F247F6">
      <w:r>
        <w:continuationSeparator/>
      </w:r>
    </w:p>
    <w:p w14:paraId="13A35C0C" w14:textId="77777777" w:rsidR="00D879BC" w:rsidRDefault="00D879BC"/>
    <w:p w14:paraId="7D0EFB31" w14:textId="77777777" w:rsidR="00D879BC" w:rsidRDefault="00D87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C7501" w14:textId="3D62F990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230B3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0FCB77" w14:textId="4D96E4B5" w:rsidR="00BB366E" w:rsidRPr="00182340" w:rsidRDefault="00BD7405" w:rsidP="00BD7405">
    <w:pPr>
      <w:pStyle w:val="IOSfooter2017"/>
    </w:pPr>
    <w:r>
      <w:t xml:space="preserve">Learning and teaching Directorate, secondary education </w:t>
    </w:r>
    <w:r w:rsidR="00BB366E" w:rsidRPr="00233AD0">
      <w:t xml:space="preserve">© </w:t>
    </w:r>
    <w:hyperlink r:id="rId1" w:history="1">
      <w:r w:rsidR="00BB366E" w:rsidRPr="006F6A94">
        <w:rPr>
          <w:rStyle w:val="Hyperlink"/>
        </w:rPr>
        <w:t>NSW Department of Education</w:t>
      </w:r>
    </w:hyperlink>
    <w:r>
      <w:t xml:space="preserve">, </w:t>
    </w:r>
    <w:r w:rsidR="005230B3">
      <w:t>April 2018</w:t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5230B3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8AAD9" w14:textId="77777777" w:rsidR="00D879BC" w:rsidRDefault="00D879BC" w:rsidP="00F247F6">
      <w:r>
        <w:separator/>
      </w:r>
    </w:p>
    <w:p w14:paraId="30FF41A4" w14:textId="77777777" w:rsidR="00D879BC" w:rsidRDefault="00D879BC"/>
    <w:p w14:paraId="4B85FF54" w14:textId="77777777" w:rsidR="00D879BC" w:rsidRDefault="00D879BC"/>
  </w:footnote>
  <w:footnote w:type="continuationSeparator" w:id="0">
    <w:p w14:paraId="33E38212" w14:textId="77777777" w:rsidR="00D879BC" w:rsidRDefault="00D879BC" w:rsidP="00F247F6">
      <w:r>
        <w:continuationSeparator/>
      </w:r>
    </w:p>
    <w:p w14:paraId="3A01A9C2" w14:textId="77777777" w:rsidR="00D879BC" w:rsidRDefault="00D879BC"/>
    <w:p w14:paraId="6CDA3A4F" w14:textId="77777777" w:rsidR="00D879BC" w:rsidRDefault="00D879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63FAC"/>
    <w:multiLevelType w:val="multilevel"/>
    <w:tmpl w:val="EFB20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U2NzU3MDcyMTNT0lEKTi0uzszPAykwqgUAannTNC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3C6F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4F5D9A"/>
    <w:rsid w:val="00504CA2"/>
    <w:rsid w:val="00505703"/>
    <w:rsid w:val="005072A6"/>
    <w:rsid w:val="0050731C"/>
    <w:rsid w:val="005108FF"/>
    <w:rsid w:val="0051750A"/>
    <w:rsid w:val="005215E7"/>
    <w:rsid w:val="00521C38"/>
    <w:rsid w:val="005230B3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ED5"/>
    <w:rsid w:val="007D4FCB"/>
    <w:rsid w:val="007E1F34"/>
    <w:rsid w:val="007E47F7"/>
    <w:rsid w:val="007E5FEB"/>
    <w:rsid w:val="007F2243"/>
    <w:rsid w:val="007F3DE4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1D86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55A3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405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ADF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1EA8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32212BA"/>
  <w15:docId w15:val="{B9660820-C234-4845-8104-C91E65482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customStyle="1" w:styleId="paragraph">
    <w:name w:val="paragraph"/>
    <w:basedOn w:val="Normal"/>
    <w:rsid w:val="004F5D9A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4F5D9A"/>
  </w:style>
  <w:style w:type="character" w:customStyle="1" w:styleId="eop">
    <w:name w:val="eop"/>
    <w:basedOn w:val="DefaultParagraphFont"/>
    <w:rsid w:val="004F5D9A"/>
  </w:style>
  <w:style w:type="paragraph" w:styleId="Header">
    <w:name w:val="header"/>
    <w:basedOn w:val="Normal"/>
    <w:link w:val="HeaderChar"/>
    <w:uiPriority w:val="99"/>
    <w:unhideWhenUsed/>
    <w:rsid w:val="00BD740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740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D740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7405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01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9705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38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347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3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5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98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9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74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48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81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89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25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02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97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47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41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638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84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10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74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8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13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4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88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2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69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14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0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3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3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D9B6A-B69D-4611-8C30-629709A6D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0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Martin, Rowena</cp:lastModifiedBy>
  <cp:revision>5</cp:revision>
  <cp:lastPrinted>2017-06-14T01:28:00Z</cp:lastPrinted>
  <dcterms:created xsi:type="dcterms:W3CDTF">2017-11-22T23:31:00Z</dcterms:created>
  <dcterms:modified xsi:type="dcterms:W3CDTF">2018-04-16T04:49:00Z</dcterms:modified>
  <cp:category/>
</cp:coreProperties>
</file>